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48B2E" w14:textId="77777777" w:rsidR="003D2E56" w:rsidRPr="00E507E8" w:rsidRDefault="00ED6449" w:rsidP="003E0C70">
      <w:pPr>
        <w:pStyle w:val="MCBody"/>
        <w:snapToGrid w:val="0"/>
        <w:jc w:val="center"/>
        <w:rPr>
          <w:b/>
          <w:bCs/>
          <w:color w:val="000000"/>
          <w:sz w:val="32"/>
          <w:szCs w:val="32"/>
        </w:rPr>
      </w:pPr>
      <w:r w:rsidRPr="00E507E8">
        <w:rPr>
          <w:rFonts w:hint="eastAsia"/>
          <w:b/>
          <w:bCs/>
          <w:color w:val="000000"/>
          <w:sz w:val="32"/>
          <w:szCs w:val="32"/>
        </w:rPr>
        <w:t xml:space="preserve">Title </w:t>
      </w:r>
      <w:r w:rsidR="00425EAF" w:rsidRPr="00E507E8">
        <w:rPr>
          <w:rFonts w:hint="eastAsia"/>
          <w:b/>
          <w:bCs/>
          <w:color w:val="000000"/>
          <w:sz w:val="32"/>
          <w:szCs w:val="32"/>
        </w:rPr>
        <w:t xml:space="preserve">(Times New Roman, 16 </w:t>
      </w:r>
      <w:proofErr w:type="gramStart"/>
      <w:r w:rsidR="00425EAF" w:rsidRPr="00E507E8">
        <w:rPr>
          <w:rFonts w:hint="eastAsia"/>
          <w:b/>
          <w:bCs/>
          <w:color w:val="000000"/>
          <w:sz w:val="32"/>
          <w:szCs w:val="32"/>
        </w:rPr>
        <w:t>point</w:t>
      </w:r>
      <w:proofErr w:type="gramEnd"/>
      <w:r w:rsidR="00425EAF" w:rsidRPr="00E507E8">
        <w:rPr>
          <w:rFonts w:hint="eastAsia"/>
          <w:b/>
          <w:bCs/>
          <w:color w:val="000000"/>
          <w:sz w:val="32"/>
          <w:szCs w:val="32"/>
        </w:rPr>
        <w:t>, Bold)</w:t>
      </w:r>
    </w:p>
    <w:p w14:paraId="03BC2F18" w14:textId="77777777" w:rsidR="003D2E56" w:rsidRPr="00425EAF" w:rsidRDefault="003D2E56" w:rsidP="003E0C70">
      <w:pPr>
        <w:snapToGrid w:val="0"/>
        <w:rPr>
          <w:color w:val="000000"/>
          <w:sz w:val="16"/>
          <w:szCs w:val="16"/>
          <w:lang w:eastAsia="ja-JP"/>
        </w:rPr>
      </w:pPr>
    </w:p>
    <w:p w14:paraId="656754DA" w14:textId="77777777" w:rsidR="00D97FB8" w:rsidRDefault="00D97FB8" w:rsidP="003E0C70">
      <w:pPr>
        <w:snapToGrid w:val="0"/>
        <w:jc w:val="center"/>
        <w:rPr>
          <w:bCs/>
          <w:color w:val="000000"/>
          <w:sz w:val="24"/>
          <w:szCs w:val="24"/>
          <w:lang w:eastAsia="ja-JP"/>
        </w:rPr>
      </w:pPr>
    </w:p>
    <w:p w14:paraId="482F24AF" w14:textId="77777777" w:rsidR="003D2E56" w:rsidRDefault="00ED6449" w:rsidP="003E0C70">
      <w:pPr>
        <w:snapToGrid w:val="0"/>
        <w:jc w:val="center"/>
        <w:rPr>
          <w:bCs/>
          <w:color w:val="000000"/>
          <w:sz w:val="24"/>
          <w:szCs w:val="24"/>
          <w:lang w:eastAsia="ja-JP"/>
        </w:rPr>
      </w:pPr>
      <w:r>
        <w:rPr>
          <w:rFonts w:hint="eastAsia"/>
          <w:bCs/>
          <w:color w:val="000000"/>
          <w:sz w:val="24"/>
          <w:szCs w:val="24"/>
          <w:lang w:eastAsia="ja-JP"/>
        </w:rPr>
        <w:t>Name</w:t>
      </w:r>
      <w:r w:rsidR="00425EAF">
        <w:rPr>
          <w:rFonts w:hint="eastAsia"/>
          <w:bCs/>
          <w:color w:val="000000"/>
          <w:sz w:val="24"/>
          <w:szCs w:val="24"/>
          <w:lang w:eastAsia="ja-JP"/>
        </w:rPr>
        <w:t xml:space="preserve"> (Times New Roman, 12pt)</w:t>
      </w:r>
    </w:p>
    <w:p w14:paraId="539F2038" w14:textId="77777777" w:rsidR="00D97FB8" w:rsidRPr="003E0C70" w:rsidRDefault="00D97FB8" w:rsidP="003E0C70">
      <w:pPr>
        <w:snapToGrid w:val="0"/>
        <w:jc w:val="center"/>
        <w:rPr>
          <w:bCs/>
          <w:color w:val="000000"/>
          <w:sz w:val="24"/>
          <w:szCs w:val="24"/>
          <w:lang w:eastAsia="ja-JP"/>
        </w:rPr>
      </w:pPr>
    </w:p>
    <w:p w14:paraId="1AA3EB99" w14:textId="77777777" w:rsidR="003E0C70" w:rsidRPr="00C91EAB" w:rsidRDefault="00ED6449" w:rsidP="003E0C70">
      <w:pPr>
        <w:pStyle w:val="MCAuthorAffiliation"/>
        <w:snapToGrid w:val="0"/>
        <w:rPr>
          <w:rFonts w:ascii="Times New Roman" w:hAnsi="Times New Roman"/>
          <w:i w:val="0"/>
          <w:iCs/>
          <w:sz w:val="22"/>
          <w:szCs w:val="22"/>
          <w:lang w:eastAsia="ja-JP"/>
        </w:rPr>
      </w:pPr>
      <w:r w:rsidRPr="00C91EAB">
        <w:rPr>
          <w:rFonts w:ascii="Times New Roman" w:hAnsi="Times New Roman" w:hint="eastAsia"/>
          <w:i w:val="0"/>
          <w:iCs/>
          <w:sz w:val="22"/>
          <w:szCs w:val="22"/>
          <w:lang w:eastAsia="ja-JP"/>
        </w:rPr>
        <w:t>Affiliation</w:t>
      </w:r>
      <w:r w:rsidR="00425EAF" w:rsidRPr="00C91EAB">
        <w:rPr>
          <w:rFonts w:ascii="Times New Roman" w:hAnsi="Times New Roman" w:hint="eastAsia"/>
          <w:i w:val="0"/>
          <w:iCs/>
          <w:sz w:val="22"/>
          <w:szCs w:val="22"/>
          <w:lang w:eastAsia="ja-JP"/>
        </w:rPr>
        <w:t xml:space="preserve"> </w:t>
      </w:r>
      <w:r w:rsidR="00425EAF" w:rsidRPr="00C91EAB">
        <w:rPr>
          <w:rFonts w:hint="eastAsia"/>
          <w:i w:val="0"/>
          <w:iCs/>
          <w:color w:val="000000"/>
          <w:sz w:val="22"/>
          <w:szCs w:val="22"/>
          <w:lang w:eastAsia="ja-JP"/>
        </w:rPr>
        <w:t>(Times New Roman, 11pt, Italic)</w:t>
      </w:r>
    </w:p>
    <w:p w14:paraId="1D920B99" w14:textId="77777777" w:rsidR="003E0C70" w:rsidRPr="00C91EAB" w:rsidRDefault="00ED6449" w:rsidP="003E0C70">
      <w:pPr>
        <w:snapToGrid w:val="0"/>
        <w:jc w:val="center"/>
        <w:rPr>
          <w:iCs/>
          <w:sz w:val="22"/>
          <w:szCs w:val="22"/>
          <w:lang w:eastAsia="ja-JP"/>
        </w:rPr>
      </w:pPr>
      <w:r w:rsidRPr="00C91EAB">
        <w:rPr>
          <w:rFonts w:hint="eastAsia"/>
          <w:iCs/>
          <w:color w:val="000000"/>
          <w:sz w:val="22"/>
          <w:szCs w:val="22"/>
          <w:lang w:eastAsia="ja-JP"/>
        </w:rPr>
        <w:t>Address</w:t>
      </w:r>
      <w:r w:rsidR="00425EAF" w:rsidRPr="00C91EAB">
        <w:rPr>
          <w:rFonts w:hint="eastAsia"/>
          <w:iCs/>
          <w:color w:val="000000"/>
          <w:sz w:val="22"/>
          <w:szCs w:val="22"/>
          <w:lang w:eastAsia="ja-JP"/>
        </w:rPr>
        <w:t xml:space="preserve"> (Times New Roman, 11pt, Italic)</w:t>
      </w:r>
    </w:p>
    <w:p w14:paraId="06D3BD35" w14:textId="77777777" w:rsidR="003D2E56" w:rsidRDefault="003D2E56" w:rsidP="003E0C70">
      <w:pPr>
        <w:snapToGrid w:val="0"/>
        <w:jc w:val="center"/>
        <w:rPr>
          <w:color w:val="000000"/>
          <w:sz w:val="16"/>
          <w:szCs w:val="16"/>
          <w:lang w:eastAsia="ja-JP"/>
        </w:rPr>
      </w:pPr>
    </w:p>
    <w:p w14:paraId="040E5ED1" w14:textId="77777777" w:rsidR="00D97FB8" w:rsidRPr="00ED6449" w:rsidRDefault="00ED6449">
      <w:pPr>
        <w:rPr>
          <w:b/>
          <w:bCs/>
          <w:color w:val="FF0000"/>
          <w:lang w:eastAsia="ja-JP"/>
        </w:rPr>
      </w:pPr>
      <w:r w:rsidRPr="00ED6449">
        <w:rPr>
          <w:rFonts w:hint="eastAsia"/>
          <w:b/>
          <w:bCs/>
          <w:color w:val="FF0000"/>
          <w:lang w:eastAsia="ja-JP"/>
        </w:rPr>
        <w:t xml:space="preserve">A4 size </w:t>
      </w:r>
      <w:r w:rsidR="00B82CA1">
        <w:rPr>
          <w:rFonts w:hint="eastAsia"/>
          <w:b/>
          <w:bCs/>
          <w:color w:val="FF0000"/>
          <w:lang w:eastAsia="ja-JP"/>
        </w:rPr>
        <w:t xml:space="preserve">1 or </w:t>
      </w:r>
      <w:r w:rsidRPr="00ED6449">
        <w:rPr>
          <w:rFonts w:hint="eastAsia"/>
          <w:b/>
          <w:bCs/>
          <w:color w:val="FF0000"/>
          <w:lang w:eastAsia="ja-JP"/>
        </w:rPr>
        <w:t xml:space="preserve">2 pages </w:t>
      </w:r>
      <w:r w:rsidR="00BC517A">
        <w:rPr>
          <w:rFonts w:hint="eastAsia"/>
          <w:b/>
          <w:bCs/>
          <w:color w:val="FF0000"/>
          <w:lang w:eastAsia="ja-JP"/>
        </w:rPr>
        <w:t xml:space="preserve"> </w:t>
      </w:r>
    </w:p>
    <w:p w14:paraId="3658331F" w14:textId="77777777" w:rsidR="003D2E56" w:rsidRDefault="00425EAF" w:rsidP="003E0C70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  <w:r>
        <w:rPr>
          <w:rFonts w:hint="eastAsia"/>
          <w:color w:val="000000"/>
          <w:sz w:val="21"/>
          <w:szCs w:val="21"/>
          <w:lang w:eastAsia="ja-JP"/>
        </w:rPr>
        <w:t>Times New Roman, 10.5pt</w:t>
      </w:r>
    </w:p>
    <w:p w14:paraId="70ADF2C4" w14:textId="77777777" w:rsidR="00ED6449" w:rsidRDefault="00ED6449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5C47467B" w14:textId="77777777" w:rsidR="00633F94" w:rsidRDefault="00633F94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3567D17F" w14:textId="77777777" w:rsidR="00633F94" w:rsidRDefault="00633F94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6ADCD5CB" w14:textId="77777777" w:rsidR="000B606F" w:rsidRDefault="000B606F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3502B2B9" w14:textId="77777777" w:rsidR="000B606F" w:rsidRDefault="000B606F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438F454A" w14:textId="77777777" w:rsidR="000B606F" w:rsidRDefault="000B606F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6A61F8CE" w14:textId="77777777" w:rsidR="000B606F" w:rsidRDefault="000B606F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4B92D745" w14:textId="77777777" w:rsidR="000B606F" w:rsidRDefault="000B606F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5B594323" w14:textId="77777777" w:rsidR="00633F94" w:rsidRDefault="00633F94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0A718416" w14:textId="77777777" w:rsidR="00AC5DA8" w:rsidRDefault="00AC5DA8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3FE508D3" w14:textId="77777777" w:rsidR="00AC5DA8" w:rsidRDefault="00AC5DA8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50904F68" w14:textId="77777777" w:rsidR="00AC5DA8" w:rsidRPr="00425EAF" w:rsidRDefault="00AC5DA8" w:rsidP="00425EAF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1"/>
          <w:szCs w:val="21"/>
          <w:lang w:eastAsia="ja-JP"/>
        </w:rPr>
      </w:pPr>
    </w:p>
    <w:p w14:paraId="4B4330EE" w14:textId="77777777" w:rsidR="003D2E56" w:rsidRPr="00D97FB8" w:rsidRDefault="003D2E56">
      <w:pPr>
        <w:widowControl w:val="0"/>
        <w:autoSpaceDE w:val="0"/>
        <w:autoSpaceDN w:val="0"/>
        <w:adjustRightInd w:val="0"/>
        <w:snapToGrid w:val="0"/>
        <w:rPr>
          <w:b/>
          <w:bCs/>
          <w:color w:val="000000"/>
          <w:sz w:val="21"/>
          <w:szCs w:val="21"/>
          <w:lang w:eastAsia="ja-JP"/>
        </w:rPr>
      </w:pPr>
      <w:r w:rsidRPr="00D97FB8">
        <w:rPr>
          <w:rFonts w:hint="eastAsia"/>
          <w:b/>
          <w:bCs/>
          <w:color w:val="000000"/>
          <w:sz w:val="21"/>
          <w:szCs w:val="21"/>
          <w:lang w:eastAsia="ja-JP"/>
        </w:rPr>
        <w:t>References</w:t>
      </w:r>
      <w:r w:rsidR="00425EAF">
        <w:rPr>
          <w:rFonts w:hint="eastAsia"/>
          <w:b/>
          <w:bCs/>
          <w:color w:val="000000"/>
          <w:sz w:val="21"/>
          <w:szCs w:val="21"/>
          <w:lang w:eastAsia="ja-JP"/>
        </w:rPr>
        <w:t xml:space="preserve"> (10.5pt)</w:t>
      </w:r>
    </w:p>
    <w:p w14:paraId="6BB906BB" w14:textId="77777777" w:rsidR="003D2E56" w:rsidRPr="00D97FB8" w:rsidRDefault="00AD4363" w:rsidP="00AD4363">
      <w:pPr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rPr>
          <w:color w:val="000000"/>
          <w:sz w:val="21"/>
          <w:szCs w:val="21"/>
          <w:lang w:val="pl-PL" w:eastAsia="ja-JP"/>
        </w:rPr>
      </w:pPr>
      <w:r w:rsidRPr="00AD4363">
        <w:rPr>
          <w:color w:val="000000"/>
          <w:sz w:val="21"/>
          <w:szCs w:val="21"/>
          <w:lang w:val="pl-PL" w:eastAsia="ja-JP"/>
        </w:rPr>
        <w:t xml:space="preserve">W. S. Choi, H. Ohta, and H. N. Lee, </w:t>
      </w:r>
      <w:r w:rsidRPr="00AD4363">
        <w:rPr>
          <w:i/>
          <w:color w:val="000000"/>
          <w:sz w:val="21"/>
          <w:szCs w:val="21"/>
          <w:lang w:val="pl-PL" w:eastAsia="ja-JP"/>
        </w:rPr>
        <w:t>Adv. Mater.</w:t>
      </w:r>
      <w:r w:rsidRPr="00AD4363">
        <w:rPr>
          <w:color w:val="000000"/>
          <w:sz w:val="21"/>
          <w:szCs w:val="21"/>
          <w:lang w:val="pl-PL" w:eastAsia="ja-JP"/>
        </w:rPr>
        <w:t xml:space="preserve"> </w:t>
      </w:r>
      <w:r w:rsidRPr="00AD4363">
        <w:rPr>
          <w:b/>
          <w:color w:val="000000"/>
          <w:sz w:val="21"/>
          <w:szCs w:val="21"/>
          <w:lang w:val="pl-PL" w:eastAsia="ja-JP"/>
        </w:rPr>
        <w:t>26</w:t>
      </w:r>
      <w:r w:rsidRPr="00AD4363">
        <w:rPr>
          <w:color w:val="000000"/>
          <w:sz w:val="21"/>
          <w:szCs w:val="21"/>
          <w:lang w:val="pl-PL" w:eastAsia="ja-JP"/>
        </w:rPr>
        <w:t>, 6701</w:t>
      </w:r>
      <w:r>
        <w:rPr>
          <w:color w:val="000000"/>
          <w:sz w:val="21"/>
          <w:szCs w:val="21"/>
          <w:lang w:val="pl-PL" w:eastAsia="ja-JP"/>
        </w:rPr>
        <w:t>−</w:t>
      </w:r>
      <w:r w:rsidRPr="00AD4363">
        <w:rPr>
          <w:color w:val="000000"/>
          <w:sz w:val="21"/>
          <w:szCs w:val="21"/>
          <w:lang w:val="pl-PL" w:eastAsia="ja-JP"/>
        </w:rPr>
        <w:t>6705 (2014).</w:t>
      </w:r>
    </w:p>
    <w:p w14:paraId="34441FD5" w14:textId="77777777" w:rsidR="003D2E56" w:rsidRPr="00AC5DA8" w:rsidRDefault="00AD4363" w:rsidP="00AC5DA8">
      <w:pPr>
        <w:widowControl w:val="0"/>
        <w:numPr>
          <w:ilvl w:val="0"/>
          <w:numId w:val="1"/>
        </w:numPr>
        <w:tabs>
          <w:tab w:val="clear" w:pos="420"/>
        </w:tabs>
        <w:autoSpaceDE w:val="0"/>
        <w:autoSpaceDN w:val="0"/>
        <w:adjustRightInd w:val="0"/>
        <w:snapToGrid w:val="0"/>
        <w:ind w:left="270" w:hanging="270"/>
        <w:rPr>
          <w:color w:val="000000"/>
          <w:sz w:val="21"/>
          <w:szCs w:val="21"/>
          <w:lang w:val="fi-FI" w:eastAsia="ja-JP"/>
        </w:rPr>
      </w:pPr>
      <w:r>
        <w:rPr>
          <w:rFonts w:hint="eastAsia"/>
          <w:color w:val="000000"/>
          <w:sz w:val="21"/>
          <w:szCs w:val="21"/>
          <w:lang w:val="fi-FI" w:eastAsia="ja-JP"/>
        </w:rPr>
        <w:t xml:space="preserve"> Times New Roman, 10.5pt</w:t>
      </w:r>
    </w:p>
    <w:sectPr w:rsidR="003D2E56" w:rsidRPr="00AC5DA8" w:rsidSect="003E0C70">
      <w:pgSz w:w="11907" w:h="16840" w:code="9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EE1B8" w14:textId="77777777" w:rsidR="001E4811" w:rsidRDefault="001E4811" w:rsidP="003E0C70">
      <w:r>
        <w:separator/>
      </w:r>
    </w:p>
  </w:endnote>
  <w:endnote w:type="continuationSeparator" w:id="0">
    <w:p w14:paraId="0D0E76EB" w14:textId="77777777" w:rsidR="001E4811" w:rsidRDefault="001E4811" w:rsidP="003E0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A60AF1" w14:textId="77777777" w:rsidR="001E4811" w:rsidRDefault="001E4811" w:rsidP="003E0C70">
      <w:r>
        <w:separator/>
      </w:r>
    </w:p>
  </w:footnote>
  <w:footnote w:type="continuationSeparator" w:id="0">
    <w:p w14:paraId="1E79A796" w14:textId="77777777" w:rsidR="001E4811" w:rsidRDefault="001E4811" w:rsidP="003E0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804496"/>
    <w:multiLevelType w:val="multilevel"/>
    <w:tmpl w:val="F23EBA2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239D71F1"/>
    <w:multiLevelType w:val="hybridMultilevel"/>
    <w:tmpl w:val="B8D08954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447746654">
    <w:abstractNumId w:val="1"/>
  </w:num>
  <w:num w:numId="2" w16cid:durableId="1528520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Dc0MDWwNDSzMDVW0lEKTi0uzszPAykwrAUAR5UxZCwAAAA="/>
  </w:docVars>
  <w:rsids>
    <w:rsidRoot w:val="003E0C70"/>
    <w:rsid w:val="000B606F"/>
    <w:rsid w:val="000C3A02"/>
    <w:rsid w:val="001B2FC1"/>
    <w:rsid w:val="001E4811"/>
    <w:rsid w:val="001F702E"/>
    <w:rsid w:val="002A36C8"/>
    <w:rsid w:val="002D2F38"/>
    <w:rsid w:val="0038122D"/>
    <w:rsid w:val="00396F11"/>
    <w:rsid w:val="003A3A24"/>
    <w:rsid w:val="003A5BB4"/>
    <w:rsid w:val="003D2E56"/>
    <w:rsid w:val="003E0C70"/>
    <w:rsid w:val="003F08BF"/>
    <w:rsid w:val="003F177A"/>
    <w:rsid w:val="00411974"/>
    <w:rsid w:val="00425EAF"/>
    <w:rsid w:val="00633F94"/>
    <w:rsid w:val="006D6652"/>
    <w:rsid w:val="00740EAB"/>
    <w:rsid w:val="007873D9"/>
    <w:rsid w:val="007B4C34"/>
    <w:rsid w:val="007C26FE"/>
    <w:rsid w:val="00822C39"/>
    <w:rsid w:val="00850BA1"/>
    <w:rsid w:val="00AC5DA8"/>
    <w:rsid w:val="00AD4363"/>
    <w:rsid w:val="00B82CA1"/>
    <w:rsid w:val="00BC517A"/>
    <w:rsid w:val="00C91EAB"/>
    <w:rsid w:val="00D763B3"/>
    <w:rsid w:val="00D97FB8"/>
    <w:rsid w:val="00DB0EDE"/>
    <w:rsid w:val="00E507E8"/>
    <w:rsid w:val="00ED6449"/>
    <w:rsid w:val="00F53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DBED04D"/>
  <w15:chartTrackingRefBased/>
  <w15:docId w15:val="{27305BBA-9233-4DDF-868C-048BA87BB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lang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Body">
    <w:name w:val="MC Body"/>
    <w:next w:val="Normal"/>
    <w:pPr>
      <w:spacing w:before="120"/>
      <w:jc w:val="both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rsid w:val="003E0C70"/>
    <w:pPr>
      <w:tabs>
        <w:tab w:val="center" w:pos="4252"/>
        <w:tab w:val="right" w:pos="8504"/>
      </w:tabs>
      <w:snapToGrid w:val="0"/>
    </w:pPr>
    <w:rPr>
      <w:lang w:val="x-none"/>
    </w:rPr>
  </w:style>
  <w:style w:type="character" w:customStyle="1" w:styleId="HeaderChar">
    <w:name w:val="Header Char"/>
    <w:link w:val="Header"/>
    <w:rsid w:val="003E0C70"/>
    <w:rPr>
      <w:rFonts w:ascii="Times New Roman" w:hAnsi="Times New Roman"/>
      <w:lang w:eastAsia="da-DK"/>
    </w:rPr>
  </w:style>
  <w:style w:type="paragraph" w:styleId="Footer">
    <w:name w:val="footer"/>
    <w:basedOn w:val="Normal"/>
    <w:link w:val="FooterChar"/>
    <w:rsid w:val="003E0C70"/>
    <w:pPr>
      <w:tabs>
        <w:tab w:val="center" w:pos="4252"/>
        <w:tab w:val="right" w:pos="8504"/>
      </w:tabs>
      <w:snapToGrid w:val="0"/>
    </w:pPr>
    <w:rPr>
      <w:lang w:val="x-none"/>
    </w:rPr>
  </w:style>
  <w:style w:type="character" w:customStyle="1" w:styleId="FooterChar">
    <w:name w:val="Footer Char"/>
    <w:link w:val="Footer"/>
    <w:rsid w:val="003E0C70"/>
    <w:rPr>
      <w:rFonts w:ascii="Times New Roman" w:hAnsi="Times New Roman"/>
      <w:lang w:eastAsia="da-DK"/>
    </w:rPr>
  </w:style>
  <w:style w:type="paragraph" w:customStyle="1" w:styleId="MCAuthor">
    <w:name w:val="MC Author"/>
    <w:basedOn w:val="MCBody"/>
    <w:next w:val="MCAuthorAffiliation"/>
    <w:rsid w:val="003E0C70"/>
    <w:pPr>
      <w:spacing w:before="0"/>
      <w:jc w:val="center"/>
    </w:pPr>
    <w:rPr>
      <w:rFonts w:eastAsia="平成明朝"/>
      <w:b/>
      <w:lang w:eastAsia="en-US"/>
    </w:rPr>
  </w:style>
  <w:style w:type="paragraph" w:customStyle="1" w:styleId="MCAuthorAffiliation">
    <w:name w:val="MC Author Affiliation"/>
    <w:basedOn w:val="MCBody"/>
    <w:next w:val="Normal"/>
    <w:rsid w:val="003E0C70"/>
    <w:pPr>
      <w:spacing w:before="0"/>
      <w:jc w:val="center"/>
    </w:pPr>
    <w:rPr>
      <w:rFonts w:ascii="Times" w:eastAsia="平成明朝" w:hAnsi="Times"/>
      <w:i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no-glass imprinting technology for next generation optical devices</vt:lpstr>
      <vt:lpstr>Nano-glass imprinting technology for next generation optical devices</vt:lpstr>
    </vt:vector>
  </TitlesOfParts>
  <Company>AIST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o-glass imprinting technology for next generation optical devices</dc:title>
  <dc:subject/>
  <dc:creator>AISTJ</dc:creator>
  <cp:keywords/>
  <cp:lastModifiedBy>石　旭</cp:lastModifiedBy>
  <cp:revision>3</cp:revision>
  <cp:lastPrinted>2025-10-06T02:26:00Z</cp:lastPrinted>
  <dcterms:created xsi:type="dcterms:W3CDTF">2025-10-06T02:24:00Z</dcterms:created>
  <dcterms:modified xsi:type="dcterms:W3CDTF">2025-10-06T02:29:00Z</dcterms:modified>
</cp:coreProperties>
</file>